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823C14" w:rsidRDefault="004B72C1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proofErr w:type="gramStart"/>
      <w:r>
        <w:rPr>
          <w:rFonts w:ascii="Trebuchet MS" w:eastAsia="Trebuchet MS" w:hAnsi="Trebuchet MS" w:cs="Trebuchet MS"/>
          <w:b/>
          <w:sz w:val="28"/>
          <w:szCs w:val="28"/>
        </w:rPr>
        <w:t>Let's</w:t>
      </w:r>
      <w:proofErr w:type="gramEnd"/>
      <w:r>
        <w:rPr>
          <w:rFonts w:ascii="Trebuchet MS" w:eastAsia="Trebuchet MS" w:hAnsi="Trebuchet MS" w:cs="Trebuchet MS"/>
          <w:b/>
          <w:sz w:val="28"/>
          <w:szCs w:val="28"/>
        </w:rPr>
        <w:t xml:space="preserve"> Get Started Coder!!</w:t>
      </w:r>
    </w:p>
    <w:p w14:paraId="00000002" w14:textId="77777777" w:rsidR="00823C14" w:rsidRDefault="004B72C1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 xml:space="preserve">Fill the following </w:t>
      </w:r>
      <w:proofErr w:type="gramStart"/>
      <w:r>
        <w:rPr>
          <w:rFonts w:ascii="Trebuchet MS" w:eastAsia="Trebuchet MS" w:hAnsi="Trebuchet MS" w:cs="Trebuchet MS"/>
          <w:b/>
          <w:sz w:val="28"/>
          <w:szCs w:val="28"/>
        </w:rPr>
        <w:t>Document</w:t>
      </w:r>
      <w:proofErr w:type="gramEnd"/>
    </w:p>
    <w:p w14:paraId="00000003" w14:textId="77777777" w:rsidR="00823C14" w:rsidRDefault="004B72C1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823C14" w:rsidRDefault="00823C1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77777777" w:rsidR="00823C14" w:rsidRDefault="004B72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?</w:t>
      </w:r>
    </w:p>
    <w:p w14:paraId="00000006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823C14" w:rsidRDefault="004B72C1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823C14" w:rsidRDefault="004B72C1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823C14" w:rsidRDefault="004B72C1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353149CC" w:rsidR="00823C14" w:rsidRPr="004B72C1" w:rsidRDefault="004B72C1" w:rsidP="00065158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5158">
        <w:rPr>
          <w:rFonts w:ascii="Muli" w:eastAsia="Muli" w:hAnsi="Muli" w:cs="Muli"/>
          <w:b/>
          <w:bCs/>
          <w:sz w:val="24"/>
          <w:szCs w:val="24"/>
        </w:rPr>
        <w:t>Java Script</w:t>
      </w:r>
    </w:p>
    <w:p w14:paraId="0000000D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77777777" w:rsidR="00823C14" w:rsidRDefault="004B72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?</w:t>
      </w:r>
    </w:p>
    <w:p w14:paraId="0000000F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823C14" w:rsidRDefault="004B72C1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823C14" w:rsidRDefault="004B72C1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823C14" w:rsidRDefault="004B72C1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5" w14:textId="064F7B43" w:rsidR="00823C14" w:rsidRPr="00065158" w:rsidRDefault="004B72C1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5158">
        <w:rPr>
          <w:rFonts w:ascii="Muli" w:eastAsia="Muli" w:hAnsi="Muli" w:cs="Muli"/>
          <w:b/>
          <w:bCs/>
          <w:sz w:val="24"/>
          <w:szCs w:val="24"/>
        </w:rPr>
        <w:t>HTML</w:t>
      </w:r>
    </w:p>
    <w:p w14:paraId="00000016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7777777" w:rsidR="00823C14" w:rsidRDefault="004B72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?</w:t>
      </w:r>
    </w:p>
    <w:p w14:paraId="00000018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F803857" w:rsidR="00823C14" w:rsidRDefault="004B72C1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11FE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11FE4">
        <w:rPr>
          <w:rFonts w:ascii="Muli" w:eastAsia="Muli" w:hAnsi="Muli" w:cs="Muli"/>
          <w:b/>
          <w:bCs/>
          <w:sz w:val="24"/>
          <w:szCs w:val="24"/>
        </w:rPr>
        <w:t xml:space="preserve">We Can Divide </w:t>
      </w:r>
      <w:proofErr w:type="gramStart"/>
      <w:r w:rsidR="00B11FE4">
        <w:rPr>
          <w:rFonts w:ascii="Muli" w:eastAsia="Muli" w:hAnsi="Muli" w:cs="Muli"/>
          <w:b/>
          <w:bCs/>
          <w:sz w:val="24"/>
          <w:szCs w:val="24"/>
        </w:rPr>
        <w:t>The</w:t>
      </w:r>
      <w:proofErr w:type="gramEnd"/>
      <w:r w:rsidR="00B11FE4">
        <w:rPr>
          <w:rFonts w:ascii="Muli" w:eastAsia="Muli" w:hAnsi="Muli" w:cs="Muli"/>
          <w:b/>
          <w:bCs/>
          <w:sz w:val="24"/>
          <w:szCs w:val="24"/>
        </w:rPr>
        <w:t xml:space="preserve"> Page Into Different Containers In html Using DIV Tags</w:t>
      </w:r>
    </w:p>
    <w:p w14:paraId="74FE6D1E" w14:textId="768FD88C" w:rsidR="00B11FE4" w:rsidRPr="00B11FE4" w:rsidRDefault="00B11FE4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 xml:space="preserve">We Can Style These Containers </w:t>
      </w:r>
      <w:proofErr w:type="gramStart"/>
      <w:r>
        <w:rPr>
          <w:rFonts w:ascii="Muli" w:eastAsia="Muli" w:hAnsi="Muli" w:cs="Muli"/>
          <w:b/>
          <w:bCs/>
          <w:sz w:val="24"/>
          <w:szCs w:val="24"/>
        </w:rPr>
        <w:t>In</w:t>
      </w:r>
      <w:proofErr w:type="gramEnd"/>
      <w:r>
        <w:rPr>
          <w:rFonts w:ascii="Muli" w:eastAsia="Muli" w:hAnsi="Muli" w:cs="Muli"/>
          <w:b/>
          <w:bCs/>
          <w:sz w:val="24"/>
          <w:szCs w:val="24"/>
        </w:rPr>
        <w:t xml:space="preserve"> An Easy Way.</w:t>
      </w:r>
    </w:p>
    <w:p w14:paraId="00000021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823C14" w:rsidRDefault="004B72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AC06EF7" w14:textId="465F3A79" w:rsidR="00A35D8C" w:rsidRDefault="004B72C1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35D8C" w:rsidRPr="00DE1560">
        <w:rPr>
          <w:rFonts w:ascii="Muli" w:eastAsia="Muli" w:hAnsi="Muli" w:cs="Muli"/>
          <w:b/>
          <w:bCs/>
          <w:sz w:val="24"/>
          <w:szCs w:val="24"/>
        </w:rPr>
        <w:t xml:space="preserve">If </w:t>
      </w:r>
      <w:proofErr w:type="gramStart"/>
      <w:r w:rsidR="00A35D8C" w:rsidRPr="00DE1560">
        <w:rPr>
          <w:rFonts w:ascii="Muli" w:eastAsia="Muli" w:hAnsi="Muli" w:cs="Muli"/>
          <w:b/>
          <w:bCs/>
          <w:sz w:val="24"/>
          <w:szCs w:val="24"/>
        </w:rPr>
        <w:t>The</w:t>
      </w:r>
      <w:proofErr w:type="gramEnd"/>
      <w:r w:rsidR="00A35D8C" w:rsidRPr="00DE1560">
        <w:rPr>
          <w:rFonts w:ascii="Muli" w:eastAsia="Muli" w:hAnsi="Muli" w:cs="Muli"/>
          <w:b/>
          <w:bCs/>
          <w:sz w:val="24"/>
          <w:szCs w:val="24"/>
        </w:rPr>
        <w:t xml:space="preserve"> Object Takes The Reference Of The Screen Then It Is Said To Be Relative Po</w:t>
      </w:r>
      <w:r w:rsidR="00DE1560" w:rsidRPr="00DE1560">
        <w:rPr>
          <w:rFonts w:ascii="Muli" w:eastAsia="Muli" w:hAnsi="Muli" w:cs="Muli"/>
          <w:b/>
          <w:bCs/>
          <w:sz w:val="24"/>
          <w:szCs w:val="24"/>
        </w:rPr>
        <w:t>sitioning.</w:t>
      </w:r>
    </w:p>
    <w:p w14:paraId="4E531CEE" w14:textId="6589C2A8" w:rsidR="00DE1560" w:rsidRDefault="00DE1560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</w:p>
    <w:p w14:paraId="70FD8BF5" w14:textId="0E42F1BF" w:rsidR="00DE1560" w:rsidRPr="00A35D8C" w:rsidRDefault="00DE15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 xml:space="preserve">If </w:t>
      </w:r>
      <w:proofErr w:type="gramStart"/>
      <w:r>
        <w:rPr>
          <w:rFonts w:ascii="Muli" w:eastAsia="Muli" w:hAnsi="Muli" w:cs="Muli"/>
          <w:b/>
          <w:bCs/>
          <w:sz w:val="24"/>
          <w:szCs w:val="24"/>
        </w:rPr>
        <w:t>The</w:t>
      </w:r>
      <w:proofErr w:type="gramEnd"/>
      <w:r>
        <w:rPr>
          <w:rFonts w:ascii="Muli" w:eastAsia="Muli" w:hAnsi="Muli" w:cs="Muli"/>
          <w:b/>
          <w:bCs/>
          <w:sz w:val="24"/>
          <w:szCs w:val="24"/>
        </w:rPr>
        <w:t xml:space="preserve"> Object Takes The Reference Of The Nearest Thing Then It Is Said To Be In Absolute Positioning.</w:t>
      </w:r>
    </w:p>
    <w:p w14:paraId="00000025" w14:textId="366633F9" w:rsidR="00823C14" w:rsidRDefault="00581940" w:rsidP="00581940">
      <w:pPr>
        <w:tabs>
          <w:tab w:val="left" w:pos="3396"/>
        </w:tabs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ab/>
      </w:r>
    </w:p>
    <w:p w14:paraId="00000026" w14:textId="77777777" w:rsidR="00823C14" w:rsidRDefault="00823C1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823C14" w:rsidRDefault="00823C1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823C14" w:rsidRDefault="00823C1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77777777" w:rsidR="00823C14" w:rsidRDefault="004B72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?</w:t>
      </w:r>
    </w:p>
    <w:p w14:paraId="0000002A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CEBC7E8" w:rsidR="00823C14" w:rsidRPr="00733D07" w:rsidRDefault="004B72C1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33D0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33D07">
        <w:rPr>
          <w:rFonts w:ascii="Muli" w:eastAsia="Muli" w:hAnsi="Muli" w:cs="Muli"/>
          <w:b/>
          <w:bCs/>
          <w:sz w:val="24"/>
          <w:szCs w:val="24"/>
        </w:rPr>
        <w:t xml:space="preserve">Which Is Used </w:t>
      </w:r>
      <w:proofErr w:type="gramStart"/>
      <w:r w:rsidR="00733D07">
        <w:rPr>
          <w:rFonts w:ascii="Muli" w:eastAsia="Muli" w:hAnsi="Muli" w:cs="Muli"/>
          <w:b/>
          <w:bCs/>
          <w:sz w:val="24"/>
          <w:szCs w:val="24"/>
        </w:rPr>
        <w:t>To</w:t>
      </w:r>
      <w:proofErr w:type="gramEnd"/>
      <w:r w:rsidR="00733D07">
        <w:rPr>
          <w:rFonts w:ascii="Muli" w:eastAsia="Muli" w:hAnsi="Muli" w:cs="Muli"/>
          <w:b/>
          <w:bCs/>
          <w:sz w:val="24"/>
          <w:szCs w:val="24"/>
        </w:rPr>
        <w:t xml:space="preserve"> </w:t>
      </w:r>
      <w:r w:rsidR="00353339">
        <w:rPr>
          <w:rFonts w:ascii="Muli" w:eastAsia="Muli" w:hAnsi="Muli" w:cs="Muli"/>
          <w:b/>
          <w:bCs/>
          <w:sz w:val="24"/>
          <w:szCs w:val="24"/>
        </w:rPr>
        <w:t>Make A Thing Transparent.</w:t>
      </w:r>
    </w:p>
    <w:p w14:paraId="0000002C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77777777" w:rsidR="00823C14" w:rsidRDefault="004B72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?</w:t>
      </w:r>
    </w:p>
    <w:p w14:paraId="00000032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8117A61" w:rsidR="00823C14" w:rsidRPr="004B72C1" w:rsidRDefault="004B72C1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b/>
          <w:bCs/>
          <w:sz w:val="24"/>
          <w:szCs w:val="24"/>
        </w:rPr>
        <w:t>JavaScript</w:t>
      </w:r>
      <w:r w:rsidR="00353339">
        <w:rPr>
          <w:rFonts w:ascii="Muli" w:eastAsia="Muli" w:hAnsi="Muli" w:cs="Muli"/>
          <w:b/>
          <w:bCs/>
          <w:sz w:val="24"/>
          <w:szCs w:val="24"/>
        </w:rPr>
        <w:t xml:space="preserve"> </w:t>
      </w:r>
      <w:proofErr w:type="gramStart"/>
      <w:r w:rsidR="00353339">
        <w:rPr>
          <w:rFonts w:ascii="Muli" w:eastAsia="Muli" w:hAnsi="Muli" w:cs="Muli"/>
          <w:b/>
          <w:bCs/>
          <w:sz w:val="24"/>
          <w:szCs w:val="24"/>
        </w:rPr>
        <w:t>And</w:t>
      </w:r>
      <w:proofErr w:type="gramEnd"/>
      <w:r w:rsidR="00353339">
        <w:rPr>
          <w:rFonts w:ascii="Muli" w:eastAsia="Muli" w:hAnsi="Muli" w:cs="Muli"/>
          <w:b/>
          <w:bCs/>
          <w:sz w:val="24"/>
          <w:szCs w:val="24"/>
        </w:rPr>
        <w:t xml:space="preserve"> HTML</w:t>
      </w:r>
    </w:p>
    <w:p w14:paraId="00000034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7777777" w:rsidR="00823C14" w:rsidRDefault="004B72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?</w:t>
      </w:r>
    </w:p>
    <w:p w14:paraId="00000038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CBEFD27" w:rsidR="00823C14" w:rsidRPr="004B72C1" w:rsidRDefault="004B72C1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b/>
          <w:bCs/>
          <w:sz w:val="24"/>
          <w:szCs w:val="24"/>
        </w:rPr>
        <w:t>Snack.Expo.io</w:t>
      </w:r>
    </w:p>
    <w:p w14:paraId="0000003A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77777777" w:rsidR="00823C14" w:rsidRDefault="004B72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a mobile.</w:t>
      </w:r>
    </w:p>
    <w:p w14:paraId="00000040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1D9C26C" w:rsidR="00823C14" w:rsidRDefault="004B72C1">
      <w:pPr>
        <w:spacing w:line="240" w:lineRule="auto"/>
        <w:rPr>
          <w:rFonts w:asciiTheme="minorHAnsi" w:eastAsia="Muli" w:hAnsiTheme="minorHAnsi" w:cs="Muli"/>
          <w:b/>
          <w:bCs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proofErr w:type="gramStart"/>
      <w:r w:rsidR="00733D07"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>1.Download</w:t>
      </w:r>
      <w:proofErr w:type="gramEnd"/>
      <w:r w:rsidR="00733D07"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 xml:space="preserve"> Expo Go Application From Play Store Or App Store.</w:t>
      </w:r>
    </w:p>
    <w:p w14:paraId="70EA8B0E" w14:textId="422432B9" w:rsidR="00733D07" w:rsidRDefault="00733D07">
      <w:pPr>
        <w:spacing w:line="240" w:lineRule="auto"/>
        <w:rPr>
          <w:rFonts w:asciiTheme="minorHAnsi" w:eastAsia="Muli" w:hAnsiTheme="minorHAnsi" w:cs="Muli"/>
          <w:b/>
          <w:bCs/>
          <w:sz w:val="24"/>
          <w:szCs w:val="24"/>
          <w:lang w:val="en-IN"/>
        </w:rPr>
      </w:pPr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 xml:space="preserve">2.Log in With Your Email Id </w:t>
      </w:r>
      <w:proofErr w:type="gramStart"/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>And</w:t>
      </w:r>
      <w:proofErr w:type="gramEnd"/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 xml:space="preserve"> Password.</w:t>
      </w:r>
    </w:p>
    <w:p w14:paraId="01BABA6D" w14:textId="2428A612" w:rsidR="00733D07" w:rsidRDefault="00733D07">
      <w:pPr>
        <w:spacing w:line="240" w:lineRule="auto"/>
        <w:rPr>
          <w:rFonts w:asciiTheme="minorHAnsi" w:eastAsia="Muli" w:hAnsiTheme="minorHAnsi" w:cs="Muli"/>
          <w:b/>
          <w:bCs/>
          <w:sz w:val="24"/>
          <w:szCs w:val="24"/>
          <w:lang w:val="en-IN"/>
        </w:rPr>
      </w:pPr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 xml:space="preserve">3.You Will Notice That </w:t>
      </w:r>
      <w:proofErr w:type="gramStart"/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>To</w:t>
      </w:r>
      <w:proofErr w:type="gramEnd"/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 xml:space="preserve"> Scan QR Code In The Main Page.</w:t>
      </w:r>
    </w:p>
    <w:p w14:paraId="4677C5C6" w14:textId="1CEE4AD6" w:rsidR="00733D07" w:rsidRDefault="00733D07">
      <w:pPr>
        <w:spacing w:line="240" w:lineRule="auto"/>
        <w:rPr>
          <w:rFonts w:asciiTheme="minorHAnsi" w:eastAsia="Muli" w:hAnsiTheme="minorHAnsi" w:cs="Muli"/>
          <w:b/>
          <w:bCs/>
          <w:sz w:val="24"/>
          <w:szCs w:val="24"/>
          <w:lang w:val="en-IN"/>
        </w:rPr>
      </w:pPr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 xml:space="preserve">4.Do Open Your Project </w:t>
      </w:r>
      <w:proofErr w:type="gramStart"/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>In</w:t>
      </w:r>
      <w:proofErr w:type="gramEnd"/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 xml:space="preserve"> The Web Browser.</w:t>
      </w:r>
    </w:p>
    <w:p w14:paraId="7CB9C0FD" w14:textId="7B26F339" w:rsidR="00733D07" w:rsidRDefault="00733D07">
      <w:pPr>
        <w:spacing w:line="240" w:lineRule="auto"/>
        <w:rPr>
          <w:rFonts w:asciiTheme="minorHAnsi" w:eastAsia="Muli" w:hAnsiTheme="minorHAnsi" w:cs="Muli"/>
          <w:b/>
          <w:bCs/>
          <w:sz w:val="24"/>
          <w:szCs w:val="24"/>
          <w:lang w:val="en-IN"/>
        </w:rPr>
      </w:pPr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 xml:space="preserve">5.You Will Be Able </w:t>
      </w:r>
      <w:proofErr w:type="gramStart"/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>To</w:t>
      </w:r>
      <w:proofErr w:type="gramEnd"/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 xml:space="preserve"> Notice Run On Device Button Just Beside The Save Button.</w:t>
      </w:r>
    </w:p>
    <w:p w14:paraId="204DDE33" w14:textId="0E6838DE" w:rsidR="00733D07" w:rsidRDefault="00733D07">
      <w:pPr>
        <w:spacing w:line="240" w:lineRule="auto"/>
        <w:rPr>
          <w:rFonts w:asciiTheme="minorHAnsi" w:eastAsia="Muli" w:hAnsiTheme="minorHAnsi" w:cs="Muli"/>
          <w:b/>
          <w:bCs/>
          <w:sz w:val="24"/>
          <w:szCs w:val="24"/>
          <w:lang w:val="en-IN"/>
        </w:rPr>
      </w:pPr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>6.In That You Will Notice Three Options.</w:t>
      </w:r>
    </w:p>
    <w:p w14:paraId="4F5A6747" w14:textId="6A6BAF56" w:rsidR="00733D07" w:rsidRPr="00733D07" w:rsidRDefault="00733D07">
      <w:pPr>
        <w:spacing w:line="240" w:lineRule="auto"/>
        <w:rPr>
          <w:rFonts w:asciiTheme="minorHAnsi" w:eastAsia="Muli" w:hAnsiTheme="minorHAnsi" w:cs="Muli"/>
          <w:b/>
          <w:bCs/>
          <w:sz w:val="24"/>
          <w:szCs w:val="24"/>
          <w:lang w:val="en-IN"/>
        </w:rPr>
      </w:pPr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 xml:space="preserve">7.Select </w:t>
      </w:r>
      <w:proofErr w:type="gramStart"/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>The</w:t>
      </w:r>
      <w:proofErr w:type="gramEnd"/>
      <w:r>
        <w:rPr>
          <w:rFonts w:asciiTheme="minorHAnsi" w:eastAsia="Muli" w:hAnsiTheme="minorHAnsi" w:cs="Muli"/>
          <w:b/>
          <w:bCs/>
          <w:sz w:val="24"/>
          <w:szCs w:val="24"/>
          <w:lang w:val="en-IN"/>
        </w:rPr>
        <w:t xml:space="preserve"> QR CODE Option.</w:t>
      </w:r>
    </w:p>
    <w:p w14:paraId="00000042" w14:textId="26EB70B3" w:rsidR="00823C14" w:rsidRDefault="00733D07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 xml:space="preserve">8.In Your Device You Will Be Able </w:t>
      </w:r>
      <w:proofErr w:type="gramStart"/>
      <w:r>
        <w:rPr>
          <w:rFonts w:ascii="Muli" w:eastAsia="Muli" w:hAnsi="Muli" w:cs="Muli"/>
          <w:b/>
          <w:bCs/>
          <w:sz w:val="24"/>
          <w:szCs w:val="24"/>
        </w:rPr>
        <w:t>To</w:t>
      </w:r>
      <w:proofErr w:type="gramEnd"/>
      <w:r>
        <w:rPr>
          <w:rFonts w:ascii="Muli" w:eastAsia="Muli" w:hAnsi="Muli" w:cs="Muli"/>
          <w:b/>
          <w:bCs/>
          <w:sz w:val="24"/>
          <w:szCs w:val="24"/>
        </w:rPr>
        <w:t xml:space="preserve"> See Scan QR Code Option.</w:t>
      </w:r>
    </w:p>
    <w:p w14:paraId="314F4321" w14:textId="01C19AA3" w:rsidR="00733D07" w:rsidRDefault="00733D07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 xml:space="preserve">9.By Selecting That Scan </w:t>
      </w:r>
      <w:proofErr w:type="gramStart"/>
      <w:r>
        <w:rPr>
          <w:rFonts w:ascii="Muli" w:eastAsia="Muli" w:hAnsi="Muli" w:cs="Muli"/>
          <w:b/>
          <w:bCs/>
          <w:sz w:val="24"/>
          <w:szCs w:val="24"/>
        </w:rPr>
        <w:t>The</w:t>
      </w:r>
      <w:proofErr w:type="gramEnd"/>
      <w:r>
        <w:rPr>
          <w:rFonts w:ascii="Muli" w:eastAsia="Muli" w:hAnsi="Muli" w:cs="Muli"/>
          <w:b/>
          <w:bCs/>
          <w:sz w:val="24"/>
          <w:szCs w:val="24"/>
        </w:rPr>
        <w:t xml:space="preserve"> QR Code That Appears On The Computer Screen.</w:t>
      </w:r>
    </w:p>
    <w:p w14:paraId="3452796A" w14:textId="5B08B265" w:rsidR="00733D07" w:rsidRPr="00733D07" w:rsidRDefault="00733D07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 xml:space="preserve">10.You Will Be Able </w:t>
      </w:r>
      <w:proofErr w:type="gramStart"/>
      <w:r>
        <w:rPr>
          <w:rFonts w:ascii="Muli" w:eastAsia="Muli" w:hAnsi="Muli" w:cs="Muli"/>
          <w:b/>
          <w:bCs/>
          <w:sz w:val="24"/>
          <w:szCs w:val="24"/>
        </w:rPr>
        <w:t>To</w:t>
      </w:r>
      <w:proofErr w:type="gramEnd"/>
      <w:r>
        <w:rPr>
          <w:rFonts w:ascii="Muli" w:eastAsia="Muli" w:hAnsi="Muli" w:cs="Muli"/>
          <w:b/>
          <w:bCs/>
          <w:sz w:val="24"/>
          <w:szCs w:val="24"/>
        </w:rPr>
        <w:t xml:space="preserve"> See The Output On Your Device Without Any Code.</w:t>
      </w:r>
    </w:p>
    <w:p w14:paraId="00000043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77777777" w:rsidR="00823C14" w:rsidRDefault="004B72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?</w:t>
      </w:r>
    </w:p>
    <w:p w14:paraId="0000004A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6A81666" w:rsidR="00823C14" w:rsidRPr="004B72C1" w:rsidRDefault="004B72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3339">
        <w:rPr>
          <w:rFonts w:ascii="Segoe UI" w:hAnsi="Segoe UI" w:cs="Segoe UI"/>
          <w:b/>
          <w:bCs/>
          <w:color w:val="1C1E21"/>
          <w:sz w:val="26"/>
          <w:szCs w:val="26"/>
        </w:rPr>
        <w:t xml:space="preserve">It Is Used </w:t>
      </w:r>
      <w:proofErr w:type="gramStart"/>
      <w:r w:rsidR="00353339">
        <w:rPr>
          <w:rFonts w:ascii="Segoe UI" w:hAnsi="Segoe UI" w:cs="Segoe UI"/>
          <w:b/>
          <w:bCs/>
          <w:color w:val="1C1E21"/>
          <w:sz w:val="26"/>
          <w:szCs w:val="26"/>
        </w:rPr>
        <w:t>To</w:t>
      </w:r>
      <w:proofErr w:type="gramEnd"/>
      <w:r w:rsidR="00353339">
        <w:rPr>
          <w:rFonts w:ascii="Segoe UI" w:hAnsi="Segoe UI" w:cs="Segoe UI"/>
          <w:b/>
          <w:bCs/>
          <w:color w:val="1C1E21"/>
          <w:sz w:val="26"/>
          <w:szCs w:val="26"/>
        </w:rPr>
        <w:t xml:space="preserve"> Display Any Element On The Display Screen.</w:t>
      </w:r>
    </w:p>
    <w:p w14:paraId="0000004C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77777777" w:rsidR="00823C14" w:rsidRDefault="004B72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0. What is the use of return </w:t>
      </w:r>
      <w:proofErr w:type="gramStart"/>
      <w:r>
        <w:rPr>
          <w:rFonts w:ascii="Muli" w:eastAsia="Muli" w:hAnsi="Muli" w:cs="Muli"/>
          <w:sz w:val="24"/>
          <w:szCs w:val="24"/>
        </w:rPr>
        <w:t>function  i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React Native Framework??</w:t>
      </w:r>
    </w:p>
    <w:p w14:paraId="00000053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11FE8AF" w:rsidR="00823C14" w:rsidRPr="004B72C1" w:rsidRDefault="004B72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4B72C1">
        <w:rPr>
          <w:rFonts w:ascii="Muli" w:eastAsia="Muli" w:hAnsi="Muli" w:cs="Muli"/>
          <w:sz w:val="24"/>
          <w:szCs w:val="24"/>
        </w:rPr>
        <w:t xml:space="preserve"> </w:t>
      </w:r>
      <w:r w:rsidRPr="004B72C1">
        <w:rPr>
          <w:b/>
          <w:bCs/>
          <w:color w:val="202124"/>
          <w:sz w:val="27"/>
          <w:szCs w:val="27"/>
          <w:shd w:val="clear" w:color="auto" w:fill="FFFFFF"/>
        </w:rPr>
        <w:t>Whatever a function component returns is rendered as a React element. React elements let you describe what you want to see on the screen</w:t>
      </w:r>
      <w:r>
        <w:rPr>
          <w:b/>
          <w:bCs/>
          <w:color w:val="202124"/>
          <w:sz w:val="27"/>
          <w:szCs w:val="27"/>
          <w:shd w:val="clear" w:color="auto" w:fill="FFFFFF"/>
        </w:rPr>
        <w:t>.</w:t>
      </w:r>
    </w:p>
    <w:p w14:paraId="00000055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77777777" w:rsidR="00823C14" w:rsidRDefault="004B72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?</w:t>
      </w:r>
    </w:p>
    <w:p w14:paraId="0000005C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A3F0164" w:rsidR="00823C14" w:rsidRDefault="004B72C1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E6BD4">
        <w:rPr>
          <w:rFonts w:ascii="Muli" w:eastAsia="Muli" w:hAnsi="Muli" w:cs="Muli"/>
          <w:b/>
          <w:bCs/>
          <w:sz w:val="24"/>
          <w:szCs w:val="24"/>
        </w:rPr>
        <w:t xml:space="preserve">In </w:t>
      </w:r>
      <w:proofErr w:type="gramStart"/>
      <w:r w:rsidR="001E6BD4">
        <w:rPr>
          <w:rFonts w:ascii="Muli" w:eastAsia="Muli" w:hAnsi="Muli" w:cs="Muli"/>
          <w:b/>
          <w:bCs/>
          <w:sz w:val="24"/>
          <w:szCs w:val="24"/>
        </w:rPr>
        <w:t>The</w:t>
      </w:r>
      <w:proofErr w:type="gramEnd"/>
      <w:r w:rsidR="001E6BD4">
        <w:rPr>
          <w:rFonts w:ascii="Muli" w:eastAsia="Muli" w:hAnsi="Muli" w:cs="Muli"/>
          <w:b/>
          <w:bCs/>
          <w:sz w:val="24"/>
          <w:szCs w:val="24"/>
        </w:rPr>
        <w:t xml:space="preserve"> First App We Created A Button With The Text “Click Me” On It.</w:t>
      </w:r>
    </w:p>
    <w:p w14:paraId="5E2F1FBA" w14:textId="7E25284D" w:rsidR="001E6BD4" w:rsidRPr="001E6BD4" w:rsidRDefault="001E6BD4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>And Under That There Will Be Text Written “That My First React Component”.</w:t>
      </w:r>
    </w:p>
    <w:p w14:paraId="0000005E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823C14" w:rsidRDefault="00823C1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823C1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mbria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32DD2"/>
    <w:multiLevelType w:val="multilevel"/>
    <w:tmpl w:val="0EC8531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D662434"/>
    <w:multiLevelType w:val="multilevel"/>
    <w:tmpl w:val="2952989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zM3NjC1MDGzNLBU0lEKTi0uzszPAykwrQUAopkugywAAAA="/>
  </w:docVars>
  <w:rsids>
    <w:rsidRoot w:val="00823C14"/>
    <w:rsid w:val="00065158"/>
    <w:rsid w:val="001E6BD4"/>
    <w:rsid w:val="00353339"/>
    <w:rsid w:val="004B72C1"/>
    <w:rsid w:val="00581940"/>
    <w:rsid w:val="00733D07"/>
    <w:rsid w:val="00823C14"/>
    <w:rsid w:val="00A35D8C"/>
    <w:rsid w:val="00B11FE4"/>
    <w:rsid w:val="00DE1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BC395"/>
  <w15:docId w15:val="{92701BC2-3980-4CA6-A409-4D0F38F38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4B72C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ITYA GUDIVAKA</cp:lastModifiedBy>
  <cp:revision>5</cp:revision>
  <dcterms:created xsi:type="dcterms:W3CDTF">2021-02-14T11:45:00Z</dcterms:created>
  <dcterms:modified xsi:type="dcterms:W3CDTF">2021-05-03T07:53:00Z</dcterms:modified>
</cp:coreProperties>
</file>